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FB951A" w14:textId="1E1B9428" w:rsidR="004E7E94" w:rsidRPr="004E7E94" w:rsidRDefault="004E7E94" w:rsidP="004E7E94">
      <w:pPr>
        <w:pStyle w:val="NoSpacing"/>
        <w:jc w:val="center"/>
        <w:rPr>
          <w:sz w:val="24"/>
          <w:szCs w:val="24"/>
        </w:rPr>
      </w:pPr>
      <w:r w:rsidRPr="004E7E94">
        <w:rPr>
          <w:sz w:val="24"/>
          <w:szCs w:val="24"/>
        </w:rPr>
        <w:t>SAW TECK CHEW</w:t>
      </w:r>
    </w:p>
    <w:p w14:paraId="3093D68C" w14:textId="77777777" w:rsidR="004E7E94" w:rsidRPr="004E7E94" w:rsidRDefault="004E7E94" w:rsidP="004E7E94">
      <w:pPr>
        <w:pStyle w:val="NoSpacing"/>
        <w:jc w:val="center"/>
        <w:rPr>
          <w:sz w:val="24"/>
          <w:szCs w:val="24"/>
        </w:rPr>
      </w:pPr>
      <w:r w:rsidRPr="004E7E94">
        <w:rPr>
          <w:sz w:val="24"/>
          <w:szCs w:val="24"/>
        </w:rPr>
        <w:t>EMMA MOHAMAD</w:t>
      </w:r>
    </w:p>
    <w:p w14:paraId="329A7301" w14:textId="230F72B6" w:rsidR="004E7E94" w:rsidRPr="004E7E94" w:rsidRDefault="004E7E94" w:rsidP="004E7E94">
      <w:pPr>
        <w:pStyle w:val="NoSpacing"/>
        <w:jc w:val="center"/>
        <w:rPr>
          <w:sz w:val="24"/>
          <w:szCs w:val="24"/>
        </w:rPr>
      </w:pPr>
      <w:r w:rsidRPr="004E7E94">
        <w:rPr>
          <w:sz w:val="24"/>
          <w:szCs w:val="24"/>
        </w:rPr>
        <w:t>SABARIAH MOHAMED SALLEH</w:t>
      </w:r>
    </w:p>
    <w:p w14:paraId="19118DF7" w14:textId="643450B7" w:rsidR="00953B17" w:rsidRPr="004E7E94" w:rsidRDefault="004E7E94" w:rsidP="004E7E94">
      <w:pPr>
        <w:pStyle w:val="NoSpacing"/>
        <w:jc w:val="center"/>
        <w:rPr>
          <w:i/>
          <w:iCs/>
          <w:sz w:val="24"/>
          <w:szCs w:val="24"/>
        </w:rPr>
      </w:pPr>
      <w:r w:rsidRPr="004E7E94">
        <w:rPr>
          <w:i/>
          <w:iCs/>
          <w:sz w:val="24"/>
          <w:szCs w:val="24"/>
        </w:rPr>
        <w:t>Universiti Kebangsaan Malaysia</w:t>
      </w:r>
    </w:p>
    <w:p w14:paraId="46097018" w14:textId="731E2CF8" w:rsidR="004E7E94" w:rsidRDefault="004E7E94" w:rsidP="004E7E94">
      <w:pPr>
        <w:pStyle w:val="NoSpacing"/>
        <w:jc w:val="center"/>
        <w:rPr>
          <w:sz w:val="24"/>
          <w:szCs w:val="24"/>
        </w:rPr>
      </w:pPr>
    </w:p>
    <w:p w14:paraId="67B027A5" w14:textId="77777777" w:rsidR="004E7E94" w:rsidRPr="004E7E94" w:rsidRDefault="004E7E94" w:rsidP="004E7E94">
      <w:pPr>
        <w:pStyle w:val="NoSpacing"/>
        <w:jc w:val="center"/>
        <w:rPr>
          <w:iCs/>
          <w:sz w:val="24"/>
          <w:szCs w:val="24"/>
        </w:rPr>
      </w:pPr>
    </w:p>
    <w:p w14:paraId="517FF1B4" w14:textId="4DF36E24" w:rsidR="002513DB" w:rsidRDefault="002513DB" w:rsidP="002513DB">
      <w:pPr>
        <w:spacing w:after="0" w:line="240" w:lineRule="auto"/>
        <w:jc w:val="center"/>
        <w:rPr>
          <w:sz w:val="24"/>
          <w:szCs w:val="24"/>
        </w:rPr>
      </w:pPr>
      <w:r w:rsidRPr="00E67A03">
        <w:rPr>
          <w:sz w:val="24"/>
          <w:szCs w:val="24"/>
        </w:rPr>
        <w:t>ACKNOWLEDGEMENT</w:t>
      </w:r>
    </w:p>
    <w:p w14:paraId="25AA8D4D" w14:textId="3EF0EB46" w:rsidR="002513DB" w:rsidRDefault="00222B6E" w:rsidP="00222B6E">
      <w:pPr>
        <w:spacing w:after="0" w:line="240" w:lineRule="auto"/>
        <w:jc w:val="both"/>
        <w:rPr>
          <w:sz w:val="24"/>
          <w:szCs w:val="24"/>
        </w:rPr>
      </w:pPr>
      <w:r w:rsidRPr="00222B6E">
        <w:rPr>
          <w:sz w:val="24"/>
          <w:szCs w:val="24"/>
        </w:rPr>
        <w:t>The completion of this paper could not have been done without outstanding support from #MedTweetMy, a Malaysian non-governmental organization</w:t>
      </w:r>
      <w:r w:rsidR="00602017">
        <w:rPr>
          <w:sz w:val="24"/>
          <w:szCs w:val="24"/>
        </w:rPr>
        <w:t xml:space="preserve">, </w:t>
      </w:r>
      <w:r w:rsidR="00602017" w:rsidRPr="00602017">
        <w:rPr>
          <w:sz w:val="24"/>
          <w:szCs w:val="24"/>
        </w:rPr>
        <w:t>especially  Dr. Rafidah Abdullah, Dr. Mohd Shaiful Nizam, Dr. Afiq Rahim, Dr. Muhammad Izzat, and Dr. Afida Sohana.</w:t>
      </w:r>
      <w:r w:rsidRPr="00222B6E">
        <w:rPr>
          <w:sz w:val="24"/>
          <w:szCs w:val="24"/>
        </w:rPr>
        <w:t xml:space="preserve"> </w:t>
      </w:r>
      <w:r w:rsidR="00602017" w:rsidRPr="00602017">
        <w:rPr>
          <w:sz w:val="24"/>
          <w:szCs w:val="24"/>
        </w:rPr>
        <w:t xml:space="preserve">Besides that, thanks to </w:t>
      </w:r>
      <w:r w:rsidRPr="00222B6E">
        <w:rPr>
          <w:sz w:val="24"/>
          <w:szCs w:val="24"/>
        </w:rPr>
        <w:t>Dr. Paula Stehr, Ms. Laura Leißner, and Dr. Mohd. Khairie bin Ahmad</w:t>
      </w:r>
      <w:r w:rsidR="00E94626">
        <w:rPr>
          <w:sz w:val="24"/>
          <w:szCs w:val="24"/>
        </w:rPr>
        <w:t>,</w:t>
      </w:r>
      <w:r w:rsidRPr="00222B6E">
        <w:rPr>
          <w:sz w:val="24"/>
          <w:szCs w:val="24"/>
        </w:rPr>
        <w:t xml:space="preserve"> Dr. Sharon Jacqueline a/p Albert Wilson as expert validation, and Mr. Ady Hameme Nor Azman, a Certified Senior Trainer from Atlas.ti., in running the data mining procedure. Therefore, we wish to express our sincere appreciation and acknowledge them for their contribution.</w:t>
      </w:r>
    </w:p>
    <w:p w14:paraId="0332375D" w14:textId="77777777" w:rsidR="00222B6E" w:rsidRPr="00E67A03" w:rsidRDefault="00222B6E" w:rsidP="002513DB">
      <w:pPr>
        <w:spacing w:after="0" w:line="240" w:lineRule="auto"/>
        <w:jc w:val="center"/>
        <w:rPr>
          <w:sz w:val="24"/>
          <w:szCs w:val="24"/>
        </w:rPr>
      </w:pPr>
    </w:p>
    <w:p w14:paraId="1AFB98B1" w14:textId="77777777" w:rsidR="002513DB" w:rsidRPr="00E67A03" w:rsidRDefault="002513DB" w:rsidP="002513DB">
      <w:pPr>
        <w:spacing w:after="0" w:line="240" w:lineRule="auto"/>
        <w:jc w:val="center"/>
        <w:rPr>
          <w:sz w:val="24"/>
          <w:szCs w:val="24"/>
        </w:rPr>
      </w:pPr>
      <w:r w:rsidRPr="00E67A03">
        <w:rPr>
          <w:sz w:val="24"/>
          <w:szCs w:val="24"/>
        </w:rPr>
        <w:t>BIODATA</w:t>
      </w:r>
    </w:p>
    <w:p w14:paraId="21E8DE4A" w14:textId="59FD696F" w:rsidR="00222B6E" w:rsidRDefault="00222B6E" w:rsidP="00222B6E">
      <w:pPr>
        <w:spacing w:after="0" w:line="240" w:lineRule="auto"/>
        <w:jc w:val="both"/>
        <w:rPr>
          <w:iCs/>
          <w:sz w:val="24"/>
          <w:szCs w:val="24"/>
        </w:rPr>
      </w:pPr>
      <w:r w:rsidRPr="00222B6E">
        <w:rPr>
          <w:i/>
          <w:sz w:val="24"/>
          <w:szCs w:val="24"/>
        </w:rPr>
        <w:t>Saw Teck Chew</w:t>
      </w:r>
      <w:r w:rsidRPr="00222B6E">
        <w:rPr>
          <w:iCs/>
          <w:sz w:val="24"/>
          <w:szCs w:val="24"/>
        </w:rPr>
        <w:t xml:space="preserve"> is a postgraduate student at Center for Media and Communication Research, Faculty of Social Sciences and Humanities, Universiti Kebangsaan Malaysia. Email: tc_saw82@hotmail.com</w:t>
      </w:r>
    </w:p>
    <w:p w14:paraId="69C2A655" w14:textId="77777777" w:rsidR="00222B6E" w:rsidRPr="00222B6E" w:rsidRDefault="00222B6E" w:rsidP="00222B6E">
      <w:pPr>
        <w:spacing w:after="0" w:line="240" w:lineRule="auto"/>
        <w:jc w:val="both"/>
        <w:rPr>
          <w:iCs/>
          <w:sz w:val="24"/>
          <w:szCs w:val="24"/>
        </w:rPr>
      </w:pPr>
    </w:p>
    <w:p w14:paraId="7DA47C32" w14:textId="0DB08691" w:rsidR="00222B6E" w:rsidRPr="00C90FF2" w:rsidRDefault="00222B6E" w:rsidP="00222B6E">
      <w:pPr>
        <w:spacing w:after="0" w:line="240" w:lineRule="auto"/>
        <w:jc w:val="both"/>
        <w:rPr>
          <w:rFonts w:cstheme="minorHAnsi"/>
          <w:iCs/>
          <w:sz w:val="24"/>
          <w:szCs w:val="24"/>
        </w:rPr>
      </w:pPr>
      <w:r w:rsidRPr="00C90FF2">
        <w:rPr>
          <w:rFonts w:cstheme="minorHAnsi"/>
          <w:i/>
          <w:sz w:val="24"/>
          <w:szCs w:val="24"/>
        </w:rPr>
        <w:t>Emma Mohamad</w:t>
      </w:r>
      <w:r w:rsidRPr="00C90FF2">
        <w:rPr>
          <w:rFonts w:cstheme="minorHAnsi"/>
          <w:iCs/>
          <w:sz w:val="24"/>
          <w:szCs w:val="24"/>
        </w:rPr>
        <w:t xml:space="preserve"> (Ph.D.) is an Associate Professor at the Center for Media and Communication Research, Faculty of Social Sciences and Humanities, Universiti Kebangsaan Malaysia. </w:t>
      </w:r>
      <w:r w:rsidR="00C90FF2" w:rsidRPr="00C90FF2">
        <w:rPr>
          <w:rFonts w:cstheme="minorHAnsi"/>
          <w:iCs/>
          <w:sz w:val="24"/>
          <w:szCs w:val="24"/>
        </w:rPr>
        <w:t xml:space="preserve">She </w:t>
      </w:r>
      <w:r w:rsidR="00602017">
        <w:rPr>
          <w:rFonts w:cstheme="minorHAnsi"/>
          <w:iCs/>
          <w:sz w:val="24"/>
          <w:szCs w:val="24"/>
        </w:rPr>
        <w:t xml:space="preserve">is </w:t>
      </w:r>
      <w:r w:rsidR="00C90FF2" w:rsidRPr="00C90FF2">
        <w:rPr>
          <w:rFonts w:cstheme="minorHAnsi"/>
          <w:iCs/>
          <w:sz w:val="24"/>
          <w:szCs w:val="24"/>
        </w:rPr>
        <w:t>also</w:t>
      </w:r>
      <w:r w:rsidR="00C90FF2">
        <w:rPr>
          <w:rFonts w:cstheme="minorHAnsi"/>
          <w:iCs/>
          <w:sz w:val="24"/>
          <w:szCs w:val="24"/>
        </w:rPr>
        <w:t xml:space="preserve"> a director of</w:t>
      </w:r>
      <w:r w:rsidR="00C90FF2" w:rsidRPr="00C90FF2">
        <w:rPr>
          <w:rFonts w:cstheme="minorHAnsi"/>
          <w:iCs/>
          <w:sz w:val="24"/>
          <w:szCs w:val="24"/>
        </w:rPr>
        <w:t xml:space="preserve"> </w:t>
      </w:r>
      <w:r w:rsidR="00C90FF2">
        <w:rPr>
          <w:rFonts w:cstheme="minorHAnsi"/>
          <w:iCs/>
          <w:sz w:val="24"/>
          <w:szCs w:val="24"/>
        </w:rPr>
        <w:t>U</w:t>
      </w:r>
      <w:r w:rsidR="00C90FF2" w:rsidRPr="00C90FF2">
        <w:rPr>
          <w:rFonts w:cstheme="minorHAnsi"/>
          <w:sz w:val="24"/>
          <w:szCs w:val="24"/>
          <w:shd w:val="clear" w:color="auto" w:fill="FFFFFF"/>
        </w:rPr>
        <w:t>KMxUNICEF HealthComm</w:t>
      </w:r>
      <w:r w:rsidR="00C90FF2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C90FF2" w:rsidRPr="00C90FF2">
        <w:rPr>
          <w:rFonts w:cstheme="minorHAnsi"/>
          <w:sz w:val="24"/>
          <w:szCs w:val="24"/>
          <w:shd w:val="clear" w:color="auto" w:fill="FFFFFF"/>
        </w:rPr>
        <w:t>C4D</w:t>
      </w:r>
      <w:r w:rsidR="00C90FF2">
        <w:rPr>
          <w:rFonts w:cstheme="minorHAnsi"/>
          <w:sz w:val="24"/>
          <w:szCs w:val="24"/>
          <w:shd w:val="clear" w:color="auto" w:fill="FFFFFF"/>
        </w:rPr>
        <w:t xml:space="preserve">. </w:t>
      </w:r>
      <w:r w:rsidRPr="00C90FF2">
        <w:rPr>
          <w:rFonts w:cstheme="minorHAnsi"/>
          <w:iCs/>
          <w:sz w:val="24"/>
          <w:szCs w:val="24"/>
        </w:rPr>
        <w:t>Her area of expertise is in Health and Crisis Communication. Email: emmamohamad@ukm.edu.my</w:t>
      </w:r>
    </w:p>
    <w:p w14:paraId="699BC027" w14:textId="77777777" w:rsidR="00222B6E" w:rsidRPr="00222B6E" w:rsidRDefault="00222B6E" w:rsidP="00222B6E">
      <w:pPr>
        <w:spacing w:after="0" w:line="240" w:lineRule="auto"/>
        <w:jc w:val="both"/>
        <w:rPr>
          <w:iCs/>
          <w:sz w:val="24"/>
          <w:szCs w:val="24"/>
        </w:rPr>
      </w:pPr>
    </w:p>
    <w:p w14:paraId="2A3D76A9" w14:textId="77777777" w:rsidR="00222B6E" w:rsidRPr="00222B6E" w:rsidRDefault="00222B6E" w:rsidP="00222B6E">
      <w:pPr>
        <w:spacing w:after="0" w:line="240" w:lineRule="auto"/>
        <w:jc w:val="both"/>
        <w:rPr>
          <w:iCs/>
          <w:sz w:val="24"/>
          <w:szCs w:val="24"/>
        </w:rPr>
      </w:pPr>
      <w:bookmarkStart w:id="0" w:name="_GoBack"/>
      <w:r w:rsidRPr="00222B6E">
        <w:rPr>
          <w:i/>
          <w:sz w:val="24"/>
          <w:szCs w:val="24"/>
        </w:rPr>
        <w:t>Sabariah Mohamed Salleh</w:t>
      </w:r>
      <w:r w:rsidRPr="00222B6E">
        <w:rPr>
          <w:iCs/>
          <w:sz w:val="24"/>
          <w:szCs w:val="24"/>
        </w:rPr>
        <w:t xml:space="preserve"> </w:t>
      </w:r>
      <w:bookmarkEnd w:id="0"/>
      <w:r w:rsidRPr="00222B6E">
        <w:rPr>
          <w:iCs/>
          <w:sz w:val="24"/>
          <w:szCs w:val="24"/>
        </w:rPr>
        <w:t>(Ph.D.) is an Associate Professor at Center for Media and Communication Research, Faculty of Social Sciences and Humanities, Universiti Kebangsaan Malaysia. Her area of specialization is media and information literacy. Email: sabariah@ukm.edu.my</w:t>
      </w:r>
    </w:p>
    <w:p w14:paraId="26377C34" w14:textId="60BC04B6" w:rsidR="002513DB" w:rsidRDefault="002513DB" w:rsidP="00222B6E"/>
    <w:p w14:paraId="39A49083" w14:textId="77777777" w:rsidR="002513DB" w:rsidRDefault="002513DB"/>
    <w:sectPr w:rsidR="002513D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MDA1NTW3NDE3MbNQ0lEKTi0uzszPAykwqgUALygm5ywAAAA="/>
  </w:docVars>
  <w:rsids>
    <w:rsidRoot w:val="002513DB"/>
    <w:rsid w:val="00222B6E"/>
    <w:rsid w:val="002513DB"/>
    <w:rsid w:val="004E7E94"/>
    <w:rsid w:val="00602017"/>
    <w:rsid w:val="00667C81"/>
    <w:rsid w:val="00925AD8"/>
    <w:rsid w:val="0093001D"/>
    <w:rsid w:val="00C90FF2"/>
    <w:rsid w:val="00E94626"/>
    <w:rsid w:val="00ED0D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DC81B6"/>
  <w15:chartTrackingRefBased/>
  <w15:docId w15:val="{7557A01E-B600-4424-B402-3D05EC48E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513DB"/>
    <w:pPr>
      <w:spacing w:after="200" w:line="276" w:lineRule="auto"/>
    </w:pPr>
    <w:rPr>
      <w:lang w:val="ms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22B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2B6E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4E7E94"/>
    <w:pPr>
      <w:spacing w:after="0" w:line="240" w:lineRule="auto"/>
    </w:pPr>
    <w:rPr>
      <w:lang w:val="ms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26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aw Teck Chew</cp:lastModifiedBy>
  <cp:revision>6</cp:revision>
  <dcterms:created xsi:type="dcterms:W3CDTF">2021-08-08T15:57:00Z</dcterms:created>
  <dcterms:modified xsi:type="dcterms:W3CDTF">2022-10-19T04:52:00Z</dcterms:modified>
</cp:coreProperties>
</file>